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4146" w:rsidRPr="004D76CF" w:rsidRDefault="004B4146" w:rsidP="004B4146">
      <w:pPr>
        <w:pStyle w:val="Title"/>
        <w:rPr>
          <w:rFonts w:ascii="Times New Roman" w:hAnsi="Times New Roman"/>
          <w:sz w:val="40"/>
          <w:szCs w:val="40"/>
        </w:rPr>
      </w:pPr>
      <w:r w:rsidRPr="004D76CF">
        <w:rPr>
          <w:rFonts w:ascii="Times New Roman" w:hAnsi="Times New Roman"/>
          <w:sz w:val="40"/>
          <w:szCs w:val="40"/>
        </w:rPr>
        <w:t>Indian Student Association - NMWSU</w:t>
      </w:r>
    </w:p>
    <w:p w:rsidR="004B4146" w:rsidRPr="00773284" w:rsidRDefault="004B4146" w:rsidP="004B4146">
      <w:pPr>
        <w:jc w:val="center"/>
        <w:rPr>
          <w:rFonts w:ascii="Times New Roman" w:hAnsi="Times New Roman"/>
          <w:sz w:val="32"/>
        </w:rPr>
      </w:pPr>
    </w:p>
    <w:p w:rsidR="004B4146" w:rsidRPr="00773284" w:rsidRDefault="004B4146" w:rsidP="004B4146">
      <w:pPr>
        <w:jc w:val="center"/>
        <w:rPr>
          <w:rFonts w:ascii="Times New Roman" w:hAnsi="Times New Roman"/>
          <w:sz w:val="32"/>
        </w:rPr>
      </w:pPr>
    </w:p>
    <w:p w:rsidR="004B4146" w:rsidRPr="00773284" w:rsidRDefault="004B4146" w:rsidP="004B4146">
      <w:pPr>
        <w:jc w:val="center"/>
        <w:rPr>
          <w:rFonts w:ascii="Times New Roman" w:hAnsi="Times New Roman"/>
          <w:sz w:val="32"/>
        </w:rPr>
      </w:pPr>
    </w:p>
    <w:p w:rsidR="004B4146" w:rsidRPr="00773284" w:rsidRDefault="004B4146" w:rsidP="004B4146">
      <w:pPr>
        <w:jc w:val="center"/>
        <w:rPr>
          <w:rFonts w:ascii="Times New Roman" w:hAnsi="Times New Roman"/>
          <w:sz w:val="48"/>
        </w:rPr>
      </w:pPr>
      <w:hyperlink r:id="rId7" w:history="1">
        <w:r w:rsidRPr="004D76CF">
          <w:rPr>
            <w:rStyle w:val="Hyperlink"/>
            <w:rFonts w:ascii="Times New Roman" w:hAnsi="Times New Roman"/>
            <w:sz w:val="48"/>
          </w:rPr>
          <w:t>GitHub Repository</w:t>
        </w:r>
      </w:hyperlink>
    </w:p>
    <w:p w:rsidR="004B4146" w:rsidRPr="00773284" w:rsidRDefault="004B4146" w:rsidP="004B4146">
      <w:pPr>
        <w:jc w:val="center"/>
        <w:rPr>
          <w:rFonts w:ascii="Times New Roman" w:hAnsi="Times New Roman"/>
          <w:sz w:val="32"/>
        </w:rPr>
      </w:pPr>
    </w:p>
    <w:p w:rsidR="004B4146" w:rsidRPr="00773284" w:rsidRDefault="004B4146" w:rsidP="004B4146">
      <w:pPr>
        <w:jc w:val="center"/>
        <w:rPr>
          <w:rFonts w:ascii="Times New Roman" w:hAnsi="Times New Roman"/>
          <w:sz w:val="32"/>
        </w:rPr>
      </w:pPr>
    </w:p>
    <w:p w:rsidR="004B4146" w:rsidRDefault="004B4146" w:rsidP="004B4146">
      <w:pPr>
        <w:jc w:val="center"/>
        <w:rPr>
          <w:rFonts w:ascii="Times New Roman" w:hAnsi="Times New Roman"/>
          <w:sz w:val="48"/>
        </w:rPr>
      </w:pPr>
      <w:r w:rsidRPr="003E27EB">
        <w:rPr>
          <w:rFonts w:ascii="Times New Roman" w:hAnsi="Times New Roman"/>
          <w:sz w:val="48"/>
        </w:rPr>
        <w:t>Team Members:</w:t>
      </w:r>
    </w:p>
    <w:p w:rsidR="004B4146" w:rsidRDefault="004B4146" w:rsidP="004B4146">
      <w:pPr>
        <w:jc w:val="center"/>
        <w:rPr>
          <w:rFonts w:ascii="Times New Roman" w:hAnsi="Times New Roman"/>
          <w:sz w:val="48"/>
        </w:rPr>
      </w:pPr>
    </w:p>
    <w:tbl>
      <w:tblPr>
        <w:tblW w:w="50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3"/>
        <w:gridCol w:w="2256"/>
      </w:tblGrid>
      <w:tr w:rsidR="004B4146" w:rsidTr="0076307B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B4146" w:rsidRDefault="004B4146" w:rsidP="0076307B">
            <w:pPr>
              <w:rPr>
                <w:rFonts w:ascii="Times New Roman" w:hAnsi="Times New Roman"/>
                <w:b/>
                <w:bCs/>
                <w:color w:val="000000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4"/>
              </w:rPr>
              <w:t>Team Member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b/>
                <w:color w:val="000000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Cs w:val="24"/>
              </w:rPr>
              <w:t> Role</w:t>
            </w:r>
          </w:p>
        </w:tc>
      </w:tr>
      <w:tr w:rsidR="004B4146" w:rsidTr="0076307B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harat Reddy Male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Project Manager</w:t>
            </w:r>
          </w:p>
        </w:tc>
      </w:tr>
      <w:tr w:rsidR="004B4146" w:rsidTr="0076307B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havya Deepthi Gorrepat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eam Lead</w:t>
            </w:r>
          </w:p>
        </w:tc>
      </w:tr>
      <w:tr w:rsidR="004B4146" w:rsidTr="0076307B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Mahalakshmi Kongar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ack End Developer</w:t>
            </w:r>
          </w:p>
        </w:tc>
      </w:tr>
      <w:tr w:rsidR="004B4146" w:rsidTr="0076307B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Jyothsna Math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Front End Developer</w:t>
            </w:r>
          </w:p>
        </w:tc>
      </w:tr>
      <w:tr w:rsidR="004B4146" w:rsidTr="0076307B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Jeevan Reddy Mure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Quality Manager</w:t>
            </w:r>
          </w:p>
        </w:tc>
      </w:tr>
      <w:tr w:rsidR="004B4146" w:rsidTr="0076307B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Dheeraj Edupugant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B4146" w:rsidRDefault="004B4146" w:rsidP="0076307B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Database Admin</w:t>
            </w:r>
          </w:p>
        </w:tc>
      </w:tr>
    </w:tbl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/>
    <w:p w:rsidR="004B4146" w:rsidRDefault="004B4146" w:rsidP="004B4146">
      <w:pPr>
        <w:rPr>
          <w:rFonts w:ascii="Times New Roman" w:hAnsi="Times New Roman"/>
          <w:b/>
          <w:sz w:val="40"/>
          <w:szCs w:val="40"/>
        </w:rPr>
      </w:pPr>
      <w:r w:rsidRPr="004D76CF">
        <w:rPr>
          <w:rFonts w:ascii="Times New Roman" w:hAnsi="Times New Roman"/>
          <w:b/>
          <w:sz w:val="40"/>
          <w:szCs w:val="40"/>
        </w:rPr>
        <w:lastRenderedPageBreak/>
        <w:t>Project Requirements</w:t>
      </w:r>
    </w:p>
    <w:p w:rsidR="004B4146" w:rsidRDefault="004B4146" w:rsidP="004B4146">
      <w:pPr>
        <w:jc w:val="center"/>
        <w:rPr>
          <w:rFonts w:ascii="Times New Roman" w:hAnsi="Times New Roman"/>
          <w:b/>
          <w:sz w:val="40"/>
          <w:szCs w:val="40"/>
        </w:rPr>
      </w:pPr>
    </w:p>
    <w:p w:rsidR="004B4146" w:rsidRPr="000C6F91" w:rsidRDefault="004B4146" w:rsidP="004B4146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4B4146" w:rsidRDefault="004B4146" w:rsidP="004B4146">
      <w:pPr>
        <w:rPr>
          <w:rFonts w:ascii="Times New Roman" w:hAnsi="Times New Roman"/>
          <w:szCs w:val="24"/>
        </w:rPr>
      </w:pPr>
    </w:p>
    <w:p w:rsidR="004B4146" w:rsidRPr="000C6F91" w:rsidRDefault="004B4146" w:rsidP="004B4146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External Interface Requirements</w:t>
      </w:r>
    </w:p>
    <w:p w:rsidR="004B4146" w:rsidRPr="000C6F91" w:rsidRDefault="004B4146" w:rsidP="004B4146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Bharat Reddy Male: 10%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:rsidR="004B4146" w:rsidRDefault="004B4146" w:rsidP="004B4146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unctional Requirements</w:t>
      </w:r>
    </w:p>
    <w:p w:rsidR="004B4146" w:rsidRDefault="004B4146" w:rsidP="004B4146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harat Reddy Male: 5%</w:t>
      </w:r>
    </w:p>
    <w:p w:rsidR="004B4146" w:rsidRPr="004B4146" w:rsidRDefault="004B4146" w:rsidP="004B4146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 w:rsidRPr="004B4146">
        <w:rPr>
          <w:rFonts w:ascii="Times New Roman" w:eastAsia="Times New Roman" w:hAnsi="Times New Roman" w:cs="Times New Roman"/>
        </w:rPr>
        <w:t xml:space="preserve">Bhavya Deepthi Gorrepati: 25% </w:t>
      </w:r>
    </w:p>
    <w:p w:rsidR="004B4146" w:rsidRDefault="004B4146" w:rsidP="004B4146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n-Functional Requirements</w:t>
      </w:r>
    </w:p>
    <w:p w:rsidR="004B4146" w:rsidRDefault="004B4146" w:rsidP="004B4146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ai Jyothsna Mathi: 15%</w:t>
      </w:r>
    </w:p>
    <w:p w:rsidR="004B4146" w:rsidRDefault="004B4146" w:rsidP="004B4146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verse Requirements</w:t>
      </w:r>
    </w:p>
    <w:p w:rsidR="004B4146" w:rsidRDefault="004B4146" w:rsidP="004B4146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heeraj Edupuganti: 15%</w:t>
      </w:r>
    </w:p>
    <w:p w:rsidR="004B4146" w:rsidRDefault="004B4146" w:rsidP="004B4146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ogical Database Requirements</w:t>
      </w:r>
    </w:p>
    <w:p w:rsidR="004B4146" w:rsidRDefault="004B4146" w:rsidP="004B4146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halakshmi Kongari: 15%</w:t>
      </w:r>
    </w:p>
    <w:p w:rsidR="004B4146" w:rsidRDefault="004B4146" w:rsidP="004B4146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ther Requirements</w:t>
      </w:r>
    </w:p>
    <w:p w:rsidR="004B4146" w:rsidRPr="000C6F91" w:rsidRDefault="004B4146" w:rsidP="004B4146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eevan Reddy Mure: 15%</w:t>
      </w:r>
    </w:p>
    <w:p w:rsidR="004B4146" w:rsidRDefault="004B4146" w:rsidP="004B4146">
      <w:pPr>
        <w:rPr>
          <w:rFonts w:ascii="Times New Roman" w:hAnsi="Times New Roman"/>
          <w:szCs w:val="24"/>
        </w:rPr>
      </w:pPr>
    </w:p>
    <w:p w:rsidR="004B4146" w:rsidRDefault="004B4146" w:rsidP="004B4146">
      <w:pPr>
        <w:rPr>
          <w:rFonts w:ascii="Times New Roman" w:hAnsi="Times New Roman"/>
          <w:b/>
          <w:bCs/>
          <w:sz w:val="40"/>
          <w:szCs w:val="40"/>
        </w:rPr>
      </w:pPr>
      <w:r w:rsidRPr="006F19E5">
        <w:rPr>
          <w:rFonts w:ascii="Times New Roman" w:hAnsi="Times New Roman"/>
          <w:b/>
          <w:bCs/>
          <w:sz w:val="40"/>
          <w:szCs w:val="40"/>
        </w:rPr>
        <w:t>Design</w:t>
      </w:r>
    </w:p>
    <w:p w:rsidR="004B4146" w:rsidRPr="006F19E5" w:rsidRDefault="004B4146" w:rsidP="004B4146">
      <w:pPr>
        <w:rPr>
          <w:rFonts w:ascii="Times New Roman" w:hAnsi="Times New Roman"/>
          <w:b/>
          <w:sz w:val="40"/>
          <w:szCs w:val="40"/>
        </w:rPr>
      </w:pPr>
    </w:p>
    <w:p w:rsidR="004B4146" w:rsidRDefault="004B4146" w:rsidP="004B4146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4B4146" w:rsidRDefault="004B4146" w:rsidP="004B4146">
      <w:pPr>
        <w:rPr>
          <w:rFonts w:ascii="Times New Roman" w:hAnsi="Times New Roman"/>
          <w:b/>
          <w:szCs w:val="24"/>
        </w:rPr>
      </w:pPr>
    </w:p>
    <w:p w:rsidR="004B4146" w:rsidRPr="00A132CE" w:rsidRDefault="004B4146" w:rsidP="004B4146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Identifying Entities:</w:t>
      </w:r>
    </w:p>
    <w:p w:rsidR="004B4146" w:rsidRPr="006F19E5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Pr="00A132CE" w:rsidRDefault="004B4146" w:rsidP="004B4146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Sai Jyothsna Mathi: 14%</w:t>
      </w:r>
    </w:p>
    <w:p w:rsidR="004B4146" w:rsidRPr="006F19E5" w:rsidRDefault="004B4146" w:rsidP="004B4146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4B4146" w:rsidRPr="00A132CE" w:rsidRDefault="004B4146" w:rsidP="004B4146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Identifying Attributes:</w:t>
      </w:r>
    </w:p>
    <w:p w:rsidR="004B4146" w:rsidRPr="006F19E5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Pr="004B4146" w:rsidRDefault="004B4146" w:rsidP="004B4146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 w:rsidRPr="004B4146">
        <w:rPr>
          <w:rFonts w:ascii="Times New Roman" w:hAnsi="Times New Roman"/>
          <w:szCs w:val="24"/>
        </w:rPr>
        <w:t>Bhavya Deepthi Gorrepati: 10%</w:t>
      </w:r>
    </w:p>
    <w:p w:rsidR="004B4146" w:rsidRPr="006F19E5" w:rsidRDefault="004B4146" w:rsidP="004B4146">
      <w:pPr>
        <w:pStyle w:val="ListParagraph"/>
        <w:ind w:left="1440"/>
        <w:rPr>
          <w:rFonts w:ascii="Times New Roman" w:hAnsi="Times New Roman"/>
          <w:b/>
          <w:szCs w:val="24"/>
          <w:highlight w:val="red"/>
        </w:rPr>
      </w:pPr>
    </w:p>
    <w:p w:rsidR="004B4146" w:rsidRPr="00A132CE" w:rsidRDefault="004B4146" w:rsidP="004B4146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Identifying Relationships:</w:t>
      </w:r>
    </w:p>
    <w:p w:rsidR="004B4146" w:rsidRPr="006F19E5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Pr="006F19E5" w:rsidRDefault="004B4146" w:rsidP="004B4146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Jeevan Reddy Mure: 18%</w:t>
      </w:r>
    </w:p>
    <w:p w:rsidR="004B4146" w:rsidRPr="00A132CE" w:rsidRDefault="004B4146" w:rsidP="004B4146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Deeraj Edupuganti: 18%</w:t>
      </w:r>
    </w:p>
    <w:p w:rsidR="004B4146" w:rsidRPr="006F19E5" w:rsidRDefault="004B4146" w:rsidP="004B4146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4B4146" w:rsidRPr="00A132CE" w:rsidRDefault="004B4146" w:rsidP="004B4146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Design ER Diagram:</w:t>
      </w:r>
    </w:p>
    <w:p w:rsidR="004B4146" w:rsidRPr="006F19E5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Pr="006F19E5" w:rsidRDefault="004B4146" w:rsidP="004B4146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Bharat Reddy Male: 20%</w:t>
      </w:r>
    </w:p>
    <w:p w:rsidR="004B4146" w:rsidRPr="006F19E5" w:rsidRDefault="004B4146" w:rsidP="004B4146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Mahalakshmi Kongari: 20%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4B4146" w:rsidRDefault="004B4146" w:rsidP="004B4146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4B4146" w:rsidRDefault="004B4146" w:rsidP="004B4146">
      <w:pPr>
        <w:rPr>
          <w:rFonts w:ascii="Times New Roman" w:hAnsi="Times New Roman"/>
          <w:b/>
          <w:bCs/>
          <w:sz w:val="40"/>
          <w:szCs w:val="40"/>
        </w:rPr>
      </w:pPr>
      <w:r w:rsidRPr="006F19E5">
        <w:rPr>
          <w:rFonts w:ascii="Times New Roman" w:hAnsi="Times New Roman"/>
          <w:b/>
          <w:bCs/>
          <w:sz w:val="40"/>
          <w:szCs w:val="40"/>
        </w:rPr>
        <w:t>Prototyping</w:t>
      </w:r>
    </w:p>
    <w:p w:rsidR="004B4146" w:rsidRPr="006F19E5" w:rsidRDefault="004B4146" w:rsidP="004B4146">
      <w:pPr>
        <w:jc w:val="center"/>
        <w:rPr>
          <w:rFonts w:ascii="Times New Roman" w:hAnsi="Times New Roman"/>
          <w:b/>
          <w:szCs w:val="24"/>
        </w:rPr>
      </w:pPr>
    </w:p>
    <w:p w:rsidR="004B4146" w:rsidRDefault="004B4146" w:rsidP="004B4146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4B4146" w:rsidRDefault="004B4146" w:rsidP="004B4146">
      <w:pPr>
        <w:rPr>
          <w:rFonts w:ascii="Times New Roman" w:hAnsi="Times New Roman"/>
          <w:b/>
          <w:szCs w:val="24"/>
        </w:rPr>
      </w:pPr>
    </w:p>
    <w:p w:rsidR="004B4146" w:rsidRPr="005C4F62" w:rsidRDefault="004B4146" w:rsidP="004B4146">
      <w:pPr>
        <w:pStyle w:val="ListParagraph"/>
        <w:numPr>
          <w:ilvl w:val="0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 xml:space="preserve">Mockups for GUI: </w:t>
      </w:r>
    </w:p>
    <w:p w:rsidR="004B4146" w:rsidRPr="005C4F62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8"/>
        </w:numPr>
        <w:rPr>
          <w:rFonts w:ascii="Times New Roman" w:hAnsi="Times New Roman"/>
          <w:szCs w:val="24"/>
        </w:rPr>
      </w:pPr>
      <w:r w:rsidRPr="005C4F62">
        <w:rPr>
          <w:rFonts w:ascii="Times New Roman" w:hAnsi="Times New Roman"/>
          <w:szCs w:val="24"/>
        </w:rPr>
        <w:t>Login</w:t>
      </w:r>
      <w:r>
        <w:rPr>
          <w:rFonts w:ascii="Times New Roman" w:hAnsi="Times New Roman"/>
          <w:szCs w:val="24"/>
        </w:rPr>
        <w:t>, Registration, Home Screen:</w:t>
      </w:r>
    </w:p>
    <w:p w:rsidR="004B4146" w:rsidRPr="005C4F62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Pr="005C4F62" w:rsidRDefault="004B4146" w:rsidP="004B4146">
      <w:pPr>
        <w:pStyle w:val="ListParagraph"/>
        <w:numPr>
          <w:ilvl w:val="2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Dheeraj Edupuganti: 15%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Upcoming and past events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halakshmi Kongari: 15%</w:t>
      </w:r>
    </w:p>
    <w:p w:rsidR="004B4146" w:rsidRDefault="004B4146" w:rsidP="004B4146">
      <w:pPr>
        <w:pStyle w:val="ListParagraph"/>
        <w:ind w:left="216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ervices (pre-login &amp; post-login)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Pr="004B4146" w:rsidRDefault="004B4146" w:rsidP="004B4146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 w:rsidRPr="004B4146">
        <w:rPr>
          <w:rFonts w:ascii="Times New Roman" w:hAnsi="Times New Roman"/>
          <w:szCs w:val="24"/>
        </w:rPr>
        <w:t>Bhavya Deepthi Gorrepati: 15%</w:t>
      </w:r>
    </w:p>
    <w:p w:rsidR="004B4146" w:rsidRDefault="004B4146" w:rsidP="004B4146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ai Jyothsna Mathi: 15%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Help ( Contact us, FAQ, Alumni)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Jeevan Reddy Mure: 20% 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 w:rsidRPr="005C4F62">
        <w:rPr>
          <w:rFonts w:ascii="Times New Roman" w:hAnsi="Times New Roman"/>
          <w:szCs w:val="24"/>
        </w:rPr>
        <w:t xml:space="preserve">Chat, Forum, </w:t>
      </w:r>
      <w:r>
        <w:rPr>
          <w:rFonts w:ascii="Times New Roman" w:hAnsi="Times New Roman"/>
          <w:szCs w:val="24"/>
        </w:rPr>
        <w:t>Forgot password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Pr="005C4F62" w:rsidRDefault="004B4146" w:rsidP="004B4146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harat Reddy Male: 20%</w:t>
      </w:r>
    </w:p>
    <w:p w:rsidR="004B4146" w:rsidRPr="005C4F62" w:rsidRDefault="004B4146" w:rsidP="004B4146">
      <w:pPr>
        <w:rPr>
          <w:rFonts w:ascii="Times New Roman" w:hAnsi="Times New Roman"/>
          <w:b/>
          <w:szCs w:val="24"/>
        </w:rPr>
      </w:pPr>
    </w:p>
    <w:p w:rsidR="004B4146" w:rsidRDefault="004B4146" w:rsidP="004B4146">
      <w:pPr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Implementation</w:t>
      </w:r>
    </w:p>
    <w:p w:rsidR="004B4146" w:rsidRPr="005C4F62" w:rsidRDefault="004B4146" w:rsidP="004B4146">
      <w:pPr>
        <w:rPr>
          <w:rFonts w:ascii="Times New Roman" w:hAnsi="Times New Roman"/>
          <w:bCs/>
          <w:sz w:val="40"/>
          <w:szCs w:val="40"/>
        </w:rPr>
      </w:pPr>
    </w:p>
    <w:p w:rsidR="004B4146" w:rsidRDefault="004B4146" w:rsidP="004B4146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4B4146" w:rsidRPr="003C151D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Pr="003C151D" w:rsidRDefault="004B4146" w:rsidP="004B4146">
      <w:pPr>
        <w:pStyle w:val="ListParagraph"/>
        <w:numPr>
          <w:ilvl w:val="0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 xml:space="preserve">Home Screen </w:t>
      </w:r>
    </w:p>
    <w:p w:rsidR="004B4146" w:rsidRPr="003C151D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Pr="000B57C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Jeevan Reddy Mure: 10%</w:t>
      </w:r>
    </w:p>
    <w:p w:rsidR="004B4146" w:rsidRPr="003C151D" w:rsidRDefault="004B4146" w:rsidP="004B4146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4B4146" w:rsidRPr="000B57C6" w:rsidRDefault="004B4146" w:rsidP="004B4146">
      <w:pPr>
        <w:pStyle w:val="ListParagraph"/>
        <w:numPr>
          <w:ilvl w:val="0"/>
          <w:numId w:val="6"/>
        </w:numPr>
        <w:rPr>
          <w:rFonts w:ascii="Times New Roman" w:hAnsi="Times New Roman"/>
          <w:b/>
          <w:szCs w:val="24"/>
        </w:rPr>
      </w:pPr>
      <w:r w:rsidRPr="000B57C6">
        <w:rPr>
          <w:rFonts w:ascii="Times New Roman" w:hAnsi="Times New Roman"/>
          <w:szCs w:val="24"/>
        </w:rPr>
        <w:t>Signup Activity</w:t>
      </w:r>
    </w:p>
    <w:p w:rsidR="004B4146" w:rsidRPr="000B57C6" w:rsidRDefault="004B4146" w:rsidP="004B4146">
      <w:pPr>
        <w:pStyle w:val="ListParagraph"/>
        <w:rPr>
          <w:rFonts w:ascii="Times New Roman" w:hAnsi="Times New Roman"/>
          <w:b/>
          <w:szCs w:val="24"/>
        </w:rPr>
      </w:pPr>
    </w:p>
    <w:p w:rsidR="004B4146" w:rsidRP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b/>
          <w:szCs w:val="24"/>
        </w:rPr>
      </w:pPr>
      <w:r w:rsidRPr="004B4146">
        <w:rPr>
          <w:rFonts w:ascii="Times New Roman" w:hAnsi="Times New Roman"/>
          <w:szCs w:val="24"/>
        </w:rPr>
        <w:t>Bhavya Deepthi Gorrepati: 20%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4B4146" w:rsidRDefault="004B4146" w:rsidP="004B4146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 w:rsidRPr="003C151D">
        <w:rPr>
          <w:rFonts w:ascii="Times New Roman" w:hAnsi="Times New Roman"/>
          <w:szCs w:val="24"/>
        </w:rPr>
        <w:t>Login Activity</w:t>
      </w:r>
    </w:p>
    <w:p w:rsidR="004B4146" w:rsidRDefault="004B4146" w:rsidP="004B4146">
      <w:pPr>
        <w:pStyle w:val="ListParagraph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halakshmi Kongari: 15%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Forgot Password and database connectivity</w:t>
      </w:r>
    </w:p>
    <w:p w:rsidR="004B4146" w:rsidRDefault="004B4146" w:rsidP="004B4146">
      <w:pPr>
        <w:pStyle w:val="ListParagraph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harat Reddy Male: 30%</w:t>
      </w:r>
    </w:p>
    <w:p w:rsidR="004B4146" w:rsidRPr="00A14191" w:rsidRDefault="004B4146" w:rsidP="004B4146">
      <w:pPr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alidations</w:t>
      </w:r>
    </w:p>
    <w:p w:rsidR="004B4146" w:rsidRDefault="004B4146" w:rsidP="004B4146">
      <w:pPr>
        <w:pStyle w:val="ListParagraph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heeraj Edupuganti: 13%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esting</w:t>
      </w:r>
    </w:p>
    <w:p w:rsidR="004B4146" w:rsidRDefault="004B4146" w:rsidP="004B4146">
      <w:pPr>
        <w:pStyle w:val="ListParagraph"/>
        <w:rPr>
          <w:rFonts w:ascii="Times New Roman" w:hAnsi="Times New Roman"/>
          <w:szCs w:val="24"/>
        </w:rPr>
      </w:pPr>
    </w:p>
    <w:p w:rsidR="004B4146" w:rsidRDefault="004B4146" w:rsidP="004B4146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ai Jyothsna Mathi: 12%</w:t>
      </w:r>
    </w:p>
    <w:p w:rsidR="004B4146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Pr="000B57C6" w:rsidRDefault="004B4146" w:rsidP="004B4146">
      <w:pPr>
        <w:rPr>
          <w:rFonts w:ascii="Times New Roman" w:hAnsi="Times New Roman"/>
          <w:szCs w:val="24"/>
        </w:rPr>
      </w:pPr>
    </w:p>
    <w:p w:rsidR="004B4146" w:rsidRDefault="004B4146" w:rsidP="004B4146">
      <w:pPr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Technical Manual</w:t>
      </w:r>
    </w:p>
    <w:p w:rsidR="004B4146" w:rsidRDefault="004B4146" w:rsidP="004B4146">
      <w:pPr>
        <w:rPr>
          <w:rFonts w:ascii="Times New Roman" w:hAnsi="Times New Roman"/>
          <w:bCs/>
          <w:sz w:val="40"/>
          <w:szCs w:val="40"/>
        </w:rPr>
      </w:pPr>
    </w:p>
    <w:p w:rsidR="004B4146" w:rsidRDefault="004B4146" w:rsidP="004B4146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4B4146" w:rsidRDefault="004B4146" w:rsidP="004B4146">
      <w:pPr>
        <w:rPr>
          <w:rFonts w:ascii="Times New Roman" w:hAnsi="Times New Roman"/>
          <w:b/>
          <w:szCs w:val="24"/>
        </w:rPr>
      </w:pPr>
    </w:p>
    <w:p w:rsidR="004B4146" w:rsidRPr="002B46BF" w:rsidRDefault="004B4146" w:rsidP="004B4146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tting up the environment</w:t>
      </w:r>
      <w:r w:rsidRPr="00C71810">
        <w:rPr>
          <w:rFonts w:ascii="Times New Roman" w:hAnsi="Times New Roman"/>
        </w:rPr>
        <w:t xml:space="preserve"> </w:t>
      </w:r>
    </w:p>
    <w:p w:rsidR="004B4146" w:rsidRPr="004B4146" w:rsidRDefault="004B4146" w:rsidP="004B4146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 w:rsidRPr="004B4146">
        <w:rPr>
          <w:rFonts w:ascii="Times New Roman" w:eastAsia="Times New Roman" w:hAnsi="Times New Roman" w:cs="Times New Roman"/>
        </w:rPr>
        <w:t>Bhavya Deepthi Gorrepati: 15%</w:t>
      </w:r>
    </w:p>
    <w:p w:rsidR="004B4146" w:rsidRPr="002B46BF" w:rsidRDefault="004B4146" w:rsidP="004B4146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 User Interface </w:t>
      </w:r>
    </w:p>
    <w:p w:rsidR="004B4146" w:rsidRPr="00D967F8" w:rsidRDefault="004B4146" w:rsidP="004B4146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harat Reddy Male: 20%</w:t>
      </w:r>
    </w:p>
    <w:p w:rsidR="004B4146" w:rsidRPr="002B46BF" w:rsidRDefault="004B4146" w:rsidP="004B4146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Validation</w:t>
      </w:r>
    </w:p>
    <w:p w:rsidR="004B4146" w:rsidRPr="00981006" w:rsidRDefault="004B4146" w:rsidP="004B4146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Mahalakshmi Kongari: 15%</w:t>
      </w:r>
    </w:p>
    <w:p w:rsidR="004B4146" w:rsidRDefault="004B4146" w:rsidP="004B4146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Database Schema</w:t>
      </w:r>
    </w:p>
    <w:p w:rsidR="004B4146" w:rsidRPr="0008249E" w:rsidRDefault="004B4146" w:rsidP="004B4146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ai Jyothsna Mathi: 15%</w:t>
      </w:r>
    </w:p>
    <w:p w:rsidR="004B4146" w:rsidRDefault="004B4146" w:rsidP="004B4146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Routes and Request Handling</w:t>
      </w:r>
    </w:p>
    <w:p w:rsidR="004B4146" w:rsidRDefault="004B4146" w:rsidP="004B4146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heeraj Edupuganti: 25%</w:t>
      </w:r>
    </w:p>
    <w:p w:rsidR="004B4146" w:rsidRPr="000B57C6" w:rsidRDefault="004B4146" w:rsidP="004B4146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eevan Reddy Mure: 10%</w:t>
      </w:r>
    </w:p>
    <w:p w:rsidR="004B4146" w:rsidRDefault="004B4146" w:rsidP="004B4146">
      <w:pPr>
        <w:rPr>
          <w:rFonts w:ascii="Times New Roman" w:hAnsi="Times New Roman"/>
          <w:b/>
          <w:bCs/>
          <w:sz w:val="40"/>
          <w:szCs w:val="40"/>
        </w:rPr>
      </w:pPr>
    </w:p>
    <w:p w:rsidR="004B4146" w:rsidRDefault="004B4146" w:rsidP="004B4146">
      <w:pPr>
        <w:rPr>
          <w:rFonts w:ascii="Times New Roman" w:hAnsi="Times New Roman"/>
          <w:b/>
          <w:bCs/>
          <w:sz w:val="40"/>
          <w:szCs w:val="40"/>
        </w:rPr>
      </w:pPr>
    </w:p>
    <w:p w:rsidR="004B4146" w:rsidRDefault="004B4146" w:rsidP="004B4146">
      <w:pPr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End-user Manual</w:t>
      </w:r>
    </w:p>
    <w:p w:rsidR="004B4146" w:rsidRDefault="004B4146" w:rsidP="004B4146">
      <w:pPr>
        <w:jc w:val="center"/>
        <w:rPr>
          <w:rFonts w:ascii="Times New Roman" w:hAnsi="Times New Roman"/>
          <w:b/>
          <w:bCs/>
          <w:sz w:val="40"/>
          <w:szCs w:val="40"/>
        </w:rPr>
      </w:pPr>
    </w:p>
    <w:p w:rsidR="004B4146" w:rsidRDefault="004B4146" w:rsidP="004B4146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4B4146" w:rsidRDefault="004B4146" w:rsidP="004B4146">
      <w:pPr>
        <w:rPr>
          <w:rFonts w:ascii="Times New Roman" w:hAnsi="Times New Roman"/>
          <w:b/>
          <w:szCs w:val="24"/>
        </w:rPr>
      </w:pPr>
    </w:p>
    <w:p w:rsidR="004B4146" w:rsidRDefault="004B4146" w:rsidP="004B4146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ogin Screen</w:t>
      </w:r>
    </w:p>
    <w:p w:rsidR="004B4146" w:rsidRDefault="004B4146" w:rsidP="004B4146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halakshmi Kongari: 15%</w:t>
      </w:r>
    </w:p>
    <w:p w:rsidR="004B4146" w:rsidRDefault="004B4146" w:rsidP="004B4146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gistration Screen</w:t>
      </w:r>
    </w:p>
    <w:p w:rsidR="004B4146" w:rsidRPr="004B4146" w:rsidRDefault="004B4146" w:rsidP="004B4146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 w:rsidRPr="004B4146">
        <w:rPr>
          <w:rFonts w:ascii="Times New Roman" w:eastAsia="Times New Roman" w:hAnsi="Times New Roman" w:cs="Times New Roman"/>
        </w:rPr>
        <w:t>Bhavya Deepthi Gorrepati: 15%</w:t>
      </w:r>
    </w:p>
    <w:p w:rsidR="004B4146" w:rsidRDefault="004B4146" w:rsidP="004B4146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</w:rPr>
        <w:t>Dheeraj Edupuganti: 15%</w:t>
      </w:r>
    </w:p>
    <w:p w:rsidR="004B4146" w:rsidRDefault="004B4146" w:rsidP="004B4146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orgot Password Screen</w:t>
      </w:r>
    </w:p>
    <w:p w:rsidR="004B4146" w:rsidRPr="00A14191" w:rsidRDefault="004B4146" w:rsidP="004B4146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harat Reddy Male: 15%</w:t>
      </w:r>
    </w:p>
    <w:p w:rsidR="004B4146" w:rsidRDefault="004B4146" w:rsidP="004B4146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ome Screen</w:t>
      </w:r>
    </w:p>
    <w:p w:rsidR="004B4146" w:rsidRDefault="004B4146" w:rsidP="004B4146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eevan Reddy Mure: 20%</w:t>
      </w:r>
    </w:p>
    <w:p w:rsidR="004B4146" w:rsidRDefault="004B4146" w:rsidP="004B4146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ogout</w:t>
      </w:r>
    </w:p>
    <w:p w:rsidR="004B4146" w:rsidRDefault="004B4146" w:rsidP="004B4146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ai Jyothsna Mathi: 20%</w:t>
      </w:r>
    </w:p>
    <w:p w:rsidR="004B4146" w:rsidRPr="0008249E" w:rsidRDefault="004B4146" w:rsidP="004B4146">
      <w:pPr>
        <w:pStyle w:val="ColorfulList-Accent11"/>
        <w:spacing w:after="160" w:line="259" w:lineRule="auto"/>
        <w:ind w:left="1224"/>
        <w:jc w:val="both"/>
        <w:rPr>
          <w:rFonts w:ascii="Times New Roman" w:eastAsia="Times New Roman" w:hAnsi="Times New Roman" w:cs="Times New Roman"/>
        </w:rPr>
      </w:pPr>
    </w:p>
    <w:p w:rsidR="004B4146" w:rsidRPr="003C151D" w:rsidRDefault="004B4146" w:rsidP="004B4146">
      <w:pPr>
        <w:rPr>
          <w:rFonts w:ascii="Times New Roman" w:hAnsi="Times New Roman"/>
          <w:bCs/>
          <w:sz w:val="40"/>
          <w:szCs w:val="40"/>
        </w:rPr>
      </w:pPr>
    </w:p>
    <w:p w:rsidR="004B4146" w:rsidRPr="003C151D" w:rsidRDefault="004B4146" w:rsidP="004B4146">
      <w:pPr>
        <w:pStyle w:val="ListParagraph"/>
        <w:ind w:left="1440"/>
        <w:rPr>
          <w:rFonts w:ascii="Times New Roman" w:hAnsi="Times New Roman"/>
          <w:szCs w:val="24"/>
        </w:rPr>
      </w:pPr>
    </w:p>
    <w:p w:rsidR="004B4146" w:rsidRPr="003C151D" w:rsidRDefault="004B4146" w:rsidP="004B4146">
      <w:pPr>
        <w:pStyle w:val="ListParagraph"/>
        <w:rPr>
          <w:rFonts w:ascii="Times New Roman" w:hAnsi="Times New Roman"/>
          <w:b/>
          <w:sz w:val="40"/>
          <w:szCs w:val="40"/>
        </w:rPr>
      </w:pPr>
    </w:p>
    <w:p w:rsidR="004D76CF" w:rsidRPr="004B4146" w:rsidRDefault="004D76CF" w:rsidP="004B4146"/>
    <w:sectPr w:rsidR="004D76CF" w:rsidRPr="004B414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245A" w:rsidRDefault="0091245A" w:rsidP="00A14191">
      <w:r>
        <w:separator/>
      </w:r>
    </w:p>
  </w:endnote>
  <w:endnote w:type="continuationSeparator" w:id="0">
    <w:p w:rsidR="0091245A" w:rsidRDefault="0091245A" w:rsidP="00A141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96423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132CE" w:rsidRDefault="00A132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1245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14191" w:rsidRDefault="00A14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245A" w:rsidRDefault="0091245A" w:rsidP="00A14191">
      <w:r>
        <w:separator/>
      </w:r>
    </w:p>
  </w:footnote>
  <w:footnote w:type="continuationSeparator" w:id="0">
    <w:p w:rsidR="0091245A" w:rsidRDefault="0091245A" w:rsidP="00A141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191" w:rsidRDefault="00A14191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5EAE2AF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  <w:sz w:val="20"/>
      </w:rPr>
      <w:t>Indian Student Association - NWMSU</w:t>
    </w:r>
  </w:p>
  <w:p w:rsidR="00A14191" w:rsidRDefault="00A141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46844"/>
    <w:multiLevelType w:val="hybridMultilevel"/>
    <w:tmpl w:val="6C6AB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A47B0"/>
    <w:multiLevelType w:val="hybridMultilevel"/>
    <w:tmpl w:val="2E002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144C8D"/>
    <w:multiLevelType w:val="hybridMultilevel"/>
    <w:tmpl w:val="187E2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15C392A"/>
    <w:multiLevelType w:val="multilevel"/>
    <w:tmpl w:val="63F080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8F3550E"/>
    <w:multiLevelType w:val="multilevel"/>
    <w:tmpl w:val="155EFBC6"/>
    <w:numStyleLink w:val="ImportedStyle1"/>
  </w:abstractNum>
  <w:abstractNum w:abstractNumId="5" w15:restartNumberingAfterBreak="0">
    <w:nsid w:val="4C2C74CB"/>
    <w:multiLevelType w:val="multilevel"/>
    <w:tmpl w:val="24145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EED1F7D"/>
    <w:multiLevelType w:val="multilevel"/>
    <w:tmpl w:val="24145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03D69D7"/>
    <w:multiLevelType w:val="hybridMultilevel"/>
    <w:tmpl w:val="75502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41E0A"/>
    <w:multiLevelType w:val="hybridMultilevel"/>
    <w:tmpl w:val="5FE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95505"/>
    <w:multiLevelType w:val="multilevel"/>
    <w:tmpl w:val="155EFBC6"/>
    <w:styleLink w:val="ImportedStyle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1224" w:hanging="50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728" w:hanging="64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2232" w:hanging="7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2736" w:hanging="93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24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744" w:hanging="12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432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08C6E65"/>
    <w:multiLevelType w:val="hybridMultilevel"/>
    <w:tmpl w:val="BD305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0"/>
  </w:num>
  <w:num w:numId="5">
    <w:abstractNumId w:val="8"/>
  </w:num>
  <w:num w:numId="6">
    <w:abstractNumId w:val="7"/>
  </w:num>
  <w:num w:numId="7">
    <w:abstractNumId w:val="2"/>
  </w:num>
  <w:num w:numId="8">
    <w:abstractNumId w:val="10"/>
  </w:num>
  <w:num w:numId="9">
    <w:abstractNumId w:val="6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rQ0MjMwNzEwNzZX0lEKTi0uzszPAykwqgUApUw3YiwAAAA="/>
  </w:docVars>
  <w:rsids>
    <w:rsidRoot w:val="004D76CF"/>
    <w:rsid w:val="000C6F91"/>
    <w:rsid w:val="002B46BF"/>
    <w:rsid w:val="00310EA4"/>
    <w:rsid w:val="00334572"/>
    <w:rsid w:val="003C151D"/>
    <w:rsid w:val="00462F03"/>
    <w:rsid w:val="004B4146"/>
    <w:rsid w:val="004D76CF"/>
    <w:rsid w:val="005C4F62"/>
    <w:rsid w:val="006F19E5"/>
    <w:rsid w:val="008F5B70"/>
    <w:rsid w:val="0091245A"/>
    <w:rsid w:val="009625B9"/>
    <w:rsid w:val="00A132CE"/>
    <w:rsid w:val="00A14191"/>
    <w:rsid w:val="00AC664D"/>
    <w:rsid w:val="00E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ED24AD-D8F6-48F6-A2A8-3DF8F3E8D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6CF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D76C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76CF"/>
    <w:rPr>
      <w:rFonts w:ascii="Times" w:eastAsia="Times" w:hAnsi="Times" w:cs="Times New Roman"/>
      <w:b/>
      <w:sz w:val="32"/>
      <w:szCs w:val="20"/>
    </w:rPr>
  </w:style>
  <w:style w:type="paragraph" w:customStyle="1" w:styleId="Body">
    <w:name w:val="Body"/>
    <w:rsid w:val="004D76CF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Arial Unicode MS" w:hAnsi="Times" w:cs="Arial Unicode MS"/>
      <w:color w:val="000000"/>
      <w:sz w:val="24"/>
      <w:szCs w:val="24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4D76C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76C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76CF"/>
    <w:pPr>
      <w:tabs>
        <w:tab w:val="clear" w:pos="180"/>
        <w:tab w:val="clear" w:pos="360"/>
        <w:tab w:val="clear" w:pos="720"/>
      </w:tabs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0C6F91"/>
    <w:pPr>
      <w:ind w:left="720"/>
      <w:contextualSpacing/>
    </w:pPr>
  </w:style>
  <w:style w:type="paragraph" w:customStyle="1" w:styleId="ColorfulList-Accent11">
    <w:name w:val="Colorful List - Accent 11"/>
    <w:rsid w:val="000C6F91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80"/>
        <w:tab w:val="left" w:pos="360"/>
        <w:tab w:val="left" w:pos="720"/>
      </w:tabs>
      <w:spacing w:after="0" w:line="240" w:lineRule="auto"/>
      <w:ind w:left="720"/>
    </w:pPr>
    <w:rPr>
      <w:rFonts w:ascii="Times" w:eastAsia="Arial Unicode MS" w:hAnsi="Times" w:cs="Arial Unicode MS"/>
      <w:color w:val="000000"/>
      <w:sz w:val="24"/>
      <w:szCs w:val="24"/>
      <w:u w:color="000000"/>
      <w:bdr w:val="nil"/>
    </w:rPr>
  </w:style>
  <w:style w:type="numbering" w:customStyle="1" w:styleId="ImportedStyle1">
    <w:name w:val="Imported Style 1"/>
    <w:rsid w:val="000C6F91"/>
    <w:pPr>
      <w:numPr>
        <w:numId w:val="2"/>
      </w:numPr>
    </w:pPr>
  </w:style>
  <w:style w:type="character" w:styleId="Strong">
    <w:name w:val="Strong"/>
    <w:basedOn w:val="DefaultParagraphFont"/>
    <w:uiPriority w:val="22"/>
    <w:qFormat/>
    <w:rsid w:val="006F19E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14191"/>
    <w:pPr>
      <w:tabs>
        <w:tab w:val="clear" w:pos="180"/>
        <w:tab w:val="clear" w:pos="360"/>
        <w:tab w:val="clear" w:pos="7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191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14191"/>
    <w:pPr>
      <w:tabs>
        <w:tab w:val="clear" w:pos="180"/>
        <w:tab w:val="clear" w:pos="360"/>
        <w:tab w:val="clear" w:pos="7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191"/>
    <w:rPr>
      <w:rFonts w:ascii="Times" w:eastAsia="Times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0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MAHALAKSHMIKONGARI/GDP_Team-4_Section-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repati,Bhavya Deepthi</dc:creator>
  <cp:keywords/>
  <dc:description/>
  <cp:lastModifiedBy>Gorrepati,Bhavya Deepthi</cp:lastModifiedBy>
  <cp:revision>3</cp:revision>
  <dcterms:created xsi:type="dcterms:W3CDTF">2020-07-02T03:24:00Z</dcterms:created>
  <dcterms:modified xsi:type="dcterms:W3CDTF">2020-07-02T03:35:00Z</dcterms:modified>
</cp:coreProperties>
</file>